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85C31" w14:textId="77777777" w:rsidR="00443C7B" w:rsidRDefault="00CA75D2">
      <w:pPr>
        <w:pStyle w:val="Title"/>
      </w:pPr>
      <w:r>
        <w:t>Assignment1</w:t>
      </w:r>
    </w:p>
    <w:p w14:paraId="23B57F25" w14:textId="77777777" w:rsidR="00443C7B" w:rsidRDefault="00CA75D2">
      <w:pPr>
        <w:pStyle w:val="Subtitle"/>
      </w:pPr>
      <w:r>
        <w:t>SDGB 7844, Prof. Nagaraja</w:t>
      </w:r>
    </w:p>
    <w:p w14:paraId="04DB82E4" w14:textId="5011834A" w:rsidR="00443C7B" w:rsidRDefault="00CA75D2">
      <w:pPr>
        <w:pStyle w:val="Author"/>
      </w:pPr>
      <w:r>
        <w:t>Yuwen (Suyi) Wu</w:t>
      </w:r>
      <w:bookmarkStart w:id="0" w:name="_GoBack"/>
      <w:bookmarkEnd w:id="0"/>
      <w:r>
        <w:t>, 330-530PM</w:t>
      </w:r>
    </w:p>
    <w:p w14:paraId="74390D23" w14:textId="77777777" w:rsidR="00443C7B" w:rsidRDefault="00CA75D2">
      <w:pPr>
        <w:pStyle w:val="Date"/>
      </w:pPr>
      <w:r>
        <w:t>9/22/2018</w:t>
      </w:r>
    </w:p>
    <w:p w14:paraId="4BB9ED47" w14:textId="77777777" w:rsidR="00443C7B" w:rsidRDefault="00CA75D2">
      <w:pPr>
        <w:pStyle w:val="Heading2"/>
      </w:pPr>
      <w:bookmarkStart w:id="1" w:name="question-1.a"/>
      <w:bookmarkEnd w:id="1"/>
      <w:r>
        <w:t>Question 1.a</w:t>
      </w:r>
    </w:p>
    <w:p w14:paraId="36D0967C" w14:textId="77777777" w:rsidR="00443C7B" w:rsidRDefault="00CA75D2">
      <w:pPr>
        <w:pStyle w:val="FirstParagraph"/>
      </w:pPr>
      <w:r>
        <w:t>Solution:</w:t>
      </w:r>
    </w:p>
    <w:p w14:paraId="7B29D6C7" w14:textId="77777777" w:rsidR="00443C7B" w:rsidRDefault="00CA75D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area)</w:t>
      </w:r>
    </w:p>
    <w:p w14:paraId="0F21984B" w14:textId="77777777" w:rsidR="00443C7B" w:rsidRDefault="00CA75D2">
      <w:pPr>
        <w:pStyle w:val="SourceCode"/>
      </w:pPr>
      <w:r>
        <w:rPr>
          <w:rStyle w:val="VerbatimChar"/>
        </w:rPr>
        <w:t>## [1] "numeric"</w:t>
      </w:r>
    </w:p>
    <w:p w14:paraId="16DC1C70" w14:textId="77777777" w:rsidR="00443C7B" w:rsidRDefault="00CA75D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name)</w:t>
      </w:r>
    </w:p>
    <w:p w14:paraId="153BA817" w14:textId="77777777" w:rsidR="00443C7B" w:rsidRDefault="00CA75D2">
      <w:pPr>
        <w:pStyle w:val="SourceCode"/>
      </w:pPr>
      <w:r>
        <w:rPr>
          <w:rStyle w:val="VerbatimChar"/>
        </w:rPr>
        <w:t>## [1] "character"</w:t>
      </w:r>
    </w:p>
    <w:p w14:paraId="2CAC450F" w14:textId="77777777" w:rsidR="00443C7B" w:rsidRDefault="00CA75D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region)</w:t>
      </w:r>
    </w:p>
    <w:p w14:paraId="67E22DF5" w14:textId="77777777" w:rsidR="00443C7B" w:rsidRDefault="00CA75D2">
      <w:pPr>
        <w:pStyle w:val="SourceCode"/>
      </w:pPr>
      <w:r>
        <w:rPr>
          <w:rStyle w:val="VerbatimChar"/>
        </w:rPr>
        <w:t>## [1] "factor"</w:t>
      </w:r>
    </w:p>
    <w:p w14:paraId="6B0A0437" w14:textId="77777777" w:rsidR="00443C7B" w:rsidRDefault="00CA75D2">
      <w:pPr>
        <w:pStyle w:val="Heading2"/>
      </w:pPr>
      <w:bookmarkStart w:id="2" w:name="question-1.b-what-is-the-longest-state-n"/>
      <w:bookmarkEnd w:id="2"/>
      <w:r>
        <w:t>Question 1.b What is the longest state name (including spaces)? How long is it?</w:t>
      </w:r>
    </w:p>
    <w:p w14:paraId="7A50A79D" w14:textId="77777777" w:rsidR="00443C7B" w:rsidRDefault="00CA75D2">
      <w:pPr>
        <w:pStyle w:val="FirstParagraph"/>
      </w:pPr>
      <w:r>
        <w:t>Solution:</w:t>
      </w:r>
    </w:p>
    <w:p w14:paraId="033B3923" w14:textId="77777777" w:rsidR="00443C7B" w:rsidRDefault="00CA75D2">
      <w:pPr>
        <w:pStyle w:val="SourceCode"/>
      </w:pPr>
      <w:r>
        <w:rPr>
          <w:rStyle w:val="NormalTok"/>
        </w:rPr>
        <w:t>state.name[</w:t>
      </w:r>
      <w:r>
        <w:rPr>
          <w:rStyle w:val="KeywordTok"/>
        </w:rPr>
        <w:t>nchar</w:t>
      </w:r>
      <w:r>
        <w:rPr>
          <w:rStyle w:val="NormalTok"/>
        </w:rPr>
        <w:t>(state.name)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state.name))]</w:t>
      </w:r>
    </w:p>
    <w:p w14:paraId="120B9403" w14:textId="77777777" w:rsidR="00443C7B" w:rsidRDefault="00CA75D2">
      <w:pPr>
        <w:pStyle w:val="SourceCode"/>
      </w:pPr>
      <w:r>
        <w:rPr>
          <w:rStyle w:val="VerbatimChar"/>
        </w:rPr>
        <w:t>## [1] "North Carolina" "South Carolina"</w:t>
      </w:r>
    </w:p>
    <w:p w14:paraId="6139F595" w14:textId="77777777" w:rsidR="00443C7B" w:rsidRDefault="00CA75D2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state.name[</w:t>
      </w:r>
      <w:r>
        <w:rPr>
          <w:rStyle w:val="KeywordTok"/>
        </w:rPr>
        <w:t>nchar</w:t>
      </w:r>
      <w:r>
        <w:rPr>
          <w:rStyle w:val="NormalTok"/>
        </w:rPr>
        <w:t>(state.name)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state.name))])</w:t>
      </w:r>
    </w:p>
    <w:p w14:paraId="078F3258" w14:textId="77777777" w:rsidR="00443C7B" w:rsidRDefault="00CA75D2">
      <w:pPr>
        <w:pStyle w:val="SourceCode"/>
      </w:pPr>
      <w:r>
        <w:rPr>
          <w:rStyle w:val="VerbatimChar"/>
        </w:rPr>
        <w:t xml:space="preserve">## [1] 14 </w:t>
      </w:r>
      <w:r>
        <w:rPr>
          <w:rStyle w:val="VerbatimChar"/>
        </w:rPr>
        <w:t>14</w:t>
      </w:r>
    </w:p>
    <w:p w14:paraId="1B8B0BF3" w14:textId="77777777" w:rsidR="00443C7B" w:rsidRDefault="00CA75D2">
      <w:pPr>
        <w:pStyle w:val="Heading2"/>
      </w:pPr>
      <w:bookmarkStart w:id="3" w:name="question-1.c"/>
      <w:bookmarkEnd w:id="3"/>
      <w:r>
        <w:t>Question 1.c</w:t>
      </w:r>
    </w:p>
    <w:p w14:paraId="405622AC" w14:textId="77777777" w:rsidR="00443C7B" w:rsidRDefault="00CA75D2">
      <w:pPr>
        <w:pStyle w:val="FirstParagraph"/>
      </w:pPr>
      <w:r>
        <w:t>Compute the average area of the states which contain the word “New” at the start of the state name. Use the function substr().</w:t>
      </w:r>
    </w:p>
    <w:p w14:paraId="437CFF92" w14:textId="77777777" w:rsidR="00443C7B" w:rsidRDefault="00CA75D2">
      <w:pPr>
        <w:pStyle w:val="BodyText"/>
      </w:pPr>
      <w:r>
        <w:t>Solution:</w:t>
      </w:r>
    </w:p>
    <w:p w14:paraId="2D654AC6" w14:textId="77777777" w:rsidR="00443C7B" w:rsidRDefault="00CA75D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tate.area[</w:t>
      </w:r>
      <w:r>
        <w:rPr>
          <w:rStyle w:val="KeywordTok"/>
        </w:rPr>
        <w:t>substr</w:t>
      </w:r>
      <w:r>
        <w:rPr>
          <w:rStyle w:val="NormalTok"/>
        </w:rPr>
        <w:t xml:space="preserve">(state.name, </w:t>
      </w:r>
      <w:r>
        <w:rPr>
          <w:rStyle w:val="DataTyp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op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New"</w:t>
      </w:r>
      <w:r>
        <w:rPr>
          <w:rStyle w:val="NormalTok"/>
        </w:rPr>
        <w:t xml:space="preserve">]) </w:t>
      </w:r>
    </w:p>
    <w:p w14:paraId="21F25364" w14:textId="77777777" w:rsidR="00443C7B" w:rsidRDefault="00CA75D2">
      <w:pPr>
        <w:pStyle w:val="SourceCode"/>
      </w:pPr>
      <w:r>
        <w:rPr>
          <w:rStyle w:val="VerbatimChar"/>
        </w:rPr>
        <w:t>## [1] 47095.5</w:t>
      </w:r>
    </w:p>
    <w:p w14:paraId="6875E56A" w14:textId="77777777" w:rsidR="00443C7B" w:rsidRDefault="00CA75D2">
      <w:pPr>
        <w:pStyle w:val="Heading2"/>
      </w:pPr>
      <w:bookmarkStart w:id="4" w:name="question-1.d"/>
      <w:bookmarkEnd w:id="4"/>
      <w:r>
        <w:lastRenderedPageBreak/>
        <w:t>Question 1.d</w:t>
      </w:r>
    </w:p>
    <w:p w14:paraId="0DEEF54B" w14:textId="77777777" w:rsidR="00443C7B" w:rsidRDefault="00CA75D2">
      <w:pPr>
        <w:pStyle w:val="FirstParagraph"/>
      </w:pPr>
      <w:r>
        <w:t>Use the funct</w:t>
      </w:r>
      <w:r>
        <w:t>ion table() to determine how many states are in each region. Use the function kable() to include the table in your solutions. (Notes: you will need the R package knitr to be able to use kable(). See the RMarkdown example in the Assignments folder on Blackb</w:t>
      </w:r>
      <w:r>
        <w:t>oard for an example.)</w:t>
      </w:r>
    </w:p>
    <w:p w14:paraId="2344F34C" w14:textId="77777777" w:rsidR="00443C7B" w:rsidRDefault="00CA75D2">
      <w:pPr>
        <w:pStyle w:val="BodyText"/>
      </w:pPr>
      <w:r>
        <w:t>Solution:</w:t>
      </w:r>
    </w:p>
    <w:p w14:paraId="2736752A" w14:textId="77777777" w:rsidR="00443C7B" w:rsidRDefault="00CA75D2">
      <w:pPr>
        <w:pStyle w:val="SourceCode"/>
      </w:pPr>
      <w:r>
        <w:rPr>
          <w:rStyle w:val="NormalTok"/>
        </w:rPr>
        <w:t>z&lt;-</w:t>
      </w:r>
      <w:r>
        <w:rPr>
          <w:rStyle w:val="KeywordTok"/>
        </w:rPr>
        <w:t>table</w:t>
      </w:r>
      <w:r>
        <w:rPr>
          <w:rStyle w:val="NormalTok"/>
        </w:rPr>
        <w:t>(state.region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z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22"/>
        <w:gridCol w:w="693"/>
      </w:tblGrid>
      <w:tr w:rsidR="00443C7B" w14:paraId="1FB0C0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99BD4" w14:textId="77777777" w:rsidR="00443C7B" w:rsidRDefault="00CA75D2">
            <w:pPr>
              <w:pStyle w:val="Compact"/>
            </w:pPr>
            <w:r>
              <w:t>state.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C107A" w14:textId="77777777" w:rsidR="00443C7B" w:rsidRDefault="00CA75D2">
            <w:pPr>
              <w:pStyle w:val="Compact"/>
              <w:jc w:val="right"/>
            </w:pPr>
            <w:r>
              <w:t>Freq</w:t>
            </w:r>
          </w:p>
        </w:tc>
      </w:tr>
      <w:tr w:rsidR="00443C7B" w14:paraId="2E45982C" w14:textId="77777777">
        <w:tc>
          <w:tcPr>
            <w:tcW w:w="0" w:type="auto"/>
          </w:tcPr>
          <w:p w14:paraId="5AD7F62E" w14:textId="77777777" w:rsidR="00443C7B" w:rsidRDefault="00CA75D2">
            <w:pPr>
              <w:pStyle w:val="Compact"/>
            </w:pPr>
            <w:r>
              <w:t>Northeast</w:t>
            </w:r>
          </w:p>
        </w:tc>
        <w:tc>
          <w:tcPr>
            <w:tcW w:w="0" w:type="auto"/>
          </w:tcPr>
          <w:p w14:paraId="2A0C2073" w14:textId="77777777" w:rsidR="00443C7B" w:rsidRDefault="00CA75D2">
            <w:pPr>
              <w:pStyle w:val="Compact"/>
              <w:jc w:val="right"/>
            </w:pPr>
            <w:r>
              <w:t>9</w:t>
            </w:r>
          </w:p>
        </w:tc>
      </w:tr>
      <w:tr w:rsidR="00443C7B" w14:paraId="3C801800" w14:textId="77777777">
        <w:tc>
          <w:tcPr>
            <w:tcW w:w="0" w:type="auto"/>
          </w:tcPr>
          <w:p w14:paraId="3EEB92E5" w14:textId="77777777" w:rsidR="00443C7B" w:rsidRDefault="00CA75D2">
            <w:pPr>
              <w:pStyle w:val="Compact"/>
            </w:pPr>
            <w:r>
              <w:t>South</w:t>
            </w:r>
          </w:p>
        </w:tc>
        <w:tc>
          <w:tcPr>
            <w:tcW w:w="0" w:type="auto"/>
          </w:tcPr>
          <w:p w14:paraId="6E6F3CE5" w14:textId="77777777" w:rsidR="00443C7B" w:rsidRDefault="00CA75D2">
            <w:pPr>
              <w:pStyle w:val="Compact"/>
              <w:jc w:val="right"/>
            </w:pPr>
            <w:r>
              <w:t>16</w:t>
            </w:r>
          </w:p>
        </w:tc>
      </w:tr>
      <w:tr w:rsidR="00443C7B" w14:paraId="12B391DE" w14:textId="77777777">
        <w:tc>
          <w:tcPr>
            <w:tcW w:w="0" w:type="auto"/>
          </w:tcPr>
          <w:p w14:paraId="192586C1" w14:textId="77777777" w:rsidR="00443C7B" w:rsidRDefault="00CA75D2">
            <w:pPr>
              <w:pStyle w:val="Compact"/>
            </w:pPr>
            <w:r>
              <w:t>North Central</w:t>
            </w:r>
          </w:p>
        </w:tc>
        <w:tc>
          <w:tcPr>
            <w:tcW w:w="0" w:type="auto"/>
          </w:tcPr>
          <w:p w14:paraId="4FAF49EB" w14:textId="77777777" w:rsidR="00443C7B" w:rsidRDefault="00CA75D2">
            <w:pPr>
              <w:pStyle w:val="Compact"/>
              <w:jc w:val="right"/>
            </w:pPr>
            <w:r>
              <w:t>12</w:t>
            </w:r>
          </w:p>
        </w:tc>
      </w:tr>
      <w:tr w:rsidR="00443C7B" w14:paraId="18412EE6" w14:textId="77777777">
        <w:tc>
          <w:tcPr>
            <w:tcW w:w="0" w:type="auto"/>
          </w:tcPr>
          <w:p w14:paraId="0DEFAECB" w14:textId="77777777" w:rsidR="00443C7B" w:rsidRDefault="00CA75D2">
            <w:pPr>
              <w:pStyle w:val="Compact"/>
            </w:pPr>
            <w:r>
              <w:t>West</w:t>
            </w:r>
          </w:p>
        </w:tc>
        <w:tc>
          <w:tcPr>
            <w:tcW w:w="0" w:type="auto"/>
          </w:tcPr>
          <w:p w14:paraId="3F115D9D" w14:textId="77777777" w:rsidR="00443C7B" w:rsidRDefault="00CA75D2">
            <w:pPr>
              <w:pStyle w:val="Compact"/>
              <w:jc w:val="right"/>
            </w:pPr>
            <w:r>
              <w:t>13</w:t>
            </w:r>
          </w:p>
        </w:tc>
      </w:tr>
    </w:tbl>
    <w:p w14:paraId="17B0DF63" w14:textId="77777777" w:rsidR="00443C7B" w:rsidRDefault="00CA75D2">
      <w:pPr>
        <w:pStyle w:val="Heading2"/>
      </w:pPr>
      <w:bookmarkStart w:id="5" w:name="question-2.a"/>
      <w:bookmarkEnd w:id="5"/>
      <w:r>
        <w:t>Question 2.a</w:t>
      </w:r>
    </w:p>
    <w:p w14:paraId="7776846C" w14:textId="77777777" w:rsidR="00443C7B" w:rsidRDefault="00CA75D2">
      <w:pPr>
        <w:pStyle w:val="FirstParagraph"/>
      </w:pPr>
      <w:r>
        <w:t>Solution:</w:t>
      </w:r>
    </w:p>
    <w:p w14:paraId="18C30A90" w14:textId="77777777" w:rsidR="00443C7B" w:rsidRDefault="00CA75D2">
      <w:pPr>
        <w:pStyle w:val="SourceCode"/>
      </w:pPr>
      <w:r>
        <w:rPr>
          <w:rStyle w:val="NormalTok"/>
        </w:rPr>
        <w:t>num.perfect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unt&lt;-</w:t>
      </w:r>
      <w:r>
        <w:rPr>
          <w:rStyle w:val="DecValTok"/>
        </w:rPr>
        <w:t>1</w:t>
      </w:r>
      <w:r>
        <w:rPr>
          <w:rStyle w:val="NormalTok"/>
        </w:rPr>
        <w:t xml:space="preserve"> ## change the begin number to get first two perfect number rather than first three perfect number</w:t>
      </w:r>
      <w:r>
        <w:br/>
      </w:r>
      <w:r>
        <w:rPr>
          <w:rStyle w:val="NormalTok"/>
        </w:rPr>
        <w:t>iter&lt;-</w:t>
      </w:r>
      <w:r>
        <w:rPr>
          <w:rStyle w:val="DecValTok"/>
        </w:rPr>
        <w:t>2</w:t>
      </w:r>
      <w:r>
        <w:br/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ount</w:t>
      </w:r>
      <w:r>
        <w:rPr>
          <w:rStyle w:val="OperatorTok"/>
        </w:rPr>
        <w:t>&lt;=</w:t>
      </w:r>
      <w:r>
        <w:rPr>
          <w:rStyle w:val="NormalTok"/>
        </w:rPr>
        <w:t>num.perfect){</w:t>
      </w:r>
      <w:r>
        <w:br/>
      </w:r>
      <w:r>
        <w:rPr>
          <w:rStyle w:val="NormalTok"/>
        </w:rPr>
        <w:t xml:space="preserve">  divisor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iter){ ## when i in 2:iter , i could be the divisor of iter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%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rPr>
          <w:rStyle w:val="OperatorTok"/>
        </w:rPr>
        <w:t>!=</w:t>
      </w:r>
      <w:r>
        <w:rPr>
          <w:rStyle w:val="NormalTok"/>
        </w:rPr>
        <w:t>i) ##</w:t>
      </w:r>
      <w:r>
        <w:rPr>
          <w:rStyle w:val="NormalTok"/>
        </w:rPr>
        <w:t xml:space="preserve"> the i could not be the iter in order to get correct sum of i </w:t>
      </w:r>
      <w:r>
        <w:br/>
      </w:r>
      <w:r>
        <w:rPr>
          <w:rStyle w:val="NormalTok"/>
        </w:rPr>
        <w:t xml:space="preserve">         divisor&lt;-</w:t>
      </w:r>
      <w:r>
        <w:rPr>
          <w:rStyle w:val="KeywordTok"/>
        </w:rPr>
        <w:t>c</w:t>
      </w:r>
      <w:r>
        <w:rPr>
          <w:rStyle w:val="NormalTok"/>
        </w:rPr>
        <w:t>(divisor,i)</w:t>
      </w:r>
      <w:r>
        <w:br/>
      </w:r>
      <w:r>
        <w:rPr>
          <w:rStyle w:val="NormalTok"/>
        </w:rPr>
        <w:t xml:space="preserve">         i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## add this line to iterrate add the i , and make this loop could be finished </w:t>
      </w:r>
      <w:r>
        <w:br/>
      </w:r>
      <w:r>
        <w:rPr>
          <w:rStyle w:val="NormalTok"/>
        </w:rPr>
        <w:t xml:space="preserve">       }</w:t>
      </w:r>
      <w:r>
        <w:rPr>
          <w:rStyle w:val="CommentTok"/>
        </w:rPr>
        <w:t># end for 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visor)</w:t>
      </w:r>
      <w:r>
        <w:rPr>
          <w:rStyle w:val="OperatorTok"/>
        </w:rPr>
        <w:t>==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</w:t>
      </w:r>
      <w:r>
        <w:rPr>
          <w:rStyle w:val="KeywordTok"/>
        </w:rPr>
        <w:t>aste</w:t>
      </w:r>
      <w:r>
        <w:rPr>
          <w:rStyle w:val="NormalTok"/>
        </w:rPr>
        <w:t>(iter,</w:t>
      </w:r>
      <w:r>
        <w:rPr>
          <w:rStyle w:val="StringTok"/>
        </w:rPr>
        <w:t>"is a perfect numbe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) ## leave a blank space between number and string</w:t>
      </w:r>
      <w:r>
        <w:br/>
      </w:r>
      <w:r>
        <w:rPr>
          <w:rStyle w:val="NormalTok"/>
        </w:rPr>
        <w:t xml:space="preserve">    count&lt;-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rPr>
          <w:rStyle w:val="CommentTok"/>
        </w:rPr>
        <w:t>#end 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ter&lt;-i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rPr>
          <w:rStyle w:val="CommentTok"/>
        </w:rPr>
        <w:t>#end while loop</w:t>
      </w:r>
    </w:p>
    <w:p w14:paraId="0D78FC60" w14:textId="77777777" w:rsidR="00443C7B" w:rsidRDefault="00CA75D2">
      <w:pPr>
        <w:pStyle w:val="SourceCode"/>
      </w:pPr>
      <w:r>
        <w:rPr>
          <w:rStyle w:val="VerbatimChar"/>
        </w:rPr>
        <w:lastRenderedPageBreak/>
        <w:t>## [1] "6 is a perfect number"</w:t>
      </w:r>
      <w:r>
        <w:br/>
      </w:r>
      <w:r>
        <w:rPr>
          <w:rStyle w:val="VerbatimChar"/>
        </w:rPr>
        <w:t>## [1] "28 is a perfect number"</w:t>
      </w:r>
    </w:p>
    <w:p w14:paraId="75769BFB" w14:textId="77777777" w:rsidR="00443C7B" w:rsidRDefault="00CA75D2">
      <w:pPr>
        <w:pStyle w:val="Heading2"/>
      </w:pPr>
      <w:bookmarkStart w:id="6" w:name="question-2.b.1"/>
      <w:bookmarkEnd w:id="6"/>
      <w:r>
        <w:t>Question 2.b.1</w:t>
      </w:r>
    </w:p>
    <w:p w14:paraId="624AD35C" w14:textId="77777777" w:rsidR="00443C7B" w:rsidRDefault="00CA75D2">
      <w:pPr>
        <w:pStyle w:val="FirstParagraph"/>
      </w:pPr>
      <w:r>
        <w:t>Solution:</w:t>
      </w:r>
    </w:p>
    <w:p w14:paraId="6B9B4EE7" w14:textId="77777777" w:rsidR="00443C7B" w:rsidRDefault="00CA75D2">
      <w:pPr>
        <w:pStyle w:val="SourceCode"/>
      </w:pPr>
      <w:r>
        <w:rPr>
          <w:rStyle w:val="KeywordTok"/>
        </w:rPr>
        <w:t>date</w:t>
      </w:r>
      <w:r>
        <w:rPr>
          <w:rStyle w:val="NormalTok"/>
        </w:rPr>
        <w:t>()</w:t>
      </w:r>
    </w:p>
    <w:p w14:paraId="402EF5FE" w14:textId="77777777" w:rsidR="00443C7B" w:rsidRDefault="00CA75D2">
      <w:pPr>
        <w:pStyle w:val="SourceCode"/>
      </w:pPr>
      <w:r>
        <w:rPr>
          <w:rStyle w:val="VerbatimChar"/>
        </w:rPr>
        <w:t>## [1] "Wed Jan  1 17:40:55 2020"</w:t>
      </w:r>
    </w:p>
    <w:p w14:paraId="649FF7B3" w14:textId="77777777" w:rsidR="00443C7B" w:rsidRDefault="00CA75D2">
      <w:pPr>
        <w:pStyle w:val="SourceCode"/>
      </w:pPr>
      <w:r>
        <w:rPr>
          <w:rStyle w:val="NormalTok"/>
        </w:rPr>
        <w:t>num.perfect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unt&lt;-</w:t>
      </w:r>
      <w:r>
        <w:rPr>
          <w:rStyle w:val="DecValTok"/>
        </w:rPr>
        <w:t>1</w:t>
      </w:r>
      <w:r>
        <w:rPr>
          <w:rStyle w:val="NormalTok"/>
        </w:rPr>
        <w:t xml:space="preserve"> ## change the begin number to get first two perfect number rather than first three perfect number</w:t>
      </w:r>
      <w:r>
        <w:br/>
      </w:r>
      <w:r>
        <w:rPr>
          <w:rStyle w:val="NormalTok"/>
        </w:rPr>
        <w:t>iter&lt;-</w:t>
      </w:r>
      <w:r>
        <w:rPr>
          <w:rStyle w:val="DecValTok"/>
        </w:rPr>
        <w:t>2</w:t>
      </w:r>
      <w:r>
        <w:br/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ount</w:t>
      </w:r>
      <w:r>
        <w:rPr>
          <w:rStyle w:val="OperatorTok"/>
        </w:rPr>
        <w:t>&lt;=</w:t>
      </w:r>
      <w:r>
        <w:rPr>
          <w:rStyle w:val="NormalTok"/>
        </w:rPr>
        <w:t>num.perfect){</w:t>
      </w:r>
      <w:r>
        <w:br/>
      </w:r>
      <w:r>
        <w:rPr>
          <w:rStyle w:val="NormalTok"/>
        </w:rPr>
        <w:t xml:space="preserve">  divisor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iter){ ## when i in 2:iter , i could </w:t>
      </w:r>
      <w:r>
        <w:rPr>
          <w:rStyle w:val="NormalTok"/>
        </w:rPr>
        <w:t>be the divisor of iter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%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rPr>
          <w:rStyle w:val="OperatorTok"/>
        </w:rPr>
        <w:t>!=</w:t>
      </w:r>
      <w:r>
        <w:rPr>
          <w:rStyle w:val="NormalTok"/>
        </w:rPr>
        <w:t xml:space="preserve">i) ## the i could not be the iter in order to get correct sum of i </w:t>
      </w:r>
      <w:r>
        <w:br/>
      </w:r>
      <w:r>
        <w:rPr>
          <w:rStyle w:val="NormalTok"/>
        </w:rPr>
        <w:t xml:space="preserve">         divisor&lt;-</w:t>
      </w:r>
      <w:r>
        <w:rPr>
          <w:rStyle w:val="KeywordTok"/>
        </w:rPr>
        <w:t>c</w:t>
      </w:r>
      <w:r>
        <w:rPr>
          <w:rStyle w:val="NormalTok"/>
        </w:rPr>
        <w:t>(divisor,i)</w:t>
      </w:r>
      <w:r>
        <w:br/>
      </w:r>
      <w:r>
        <w:rPr>
          <w:rStyle w:val="NormalTok"/>
        </w:rPr>
        <w:t xml:space="preserve">         i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## add this line to iterrate add the i , and make this loop could be finished </w:t>
      </w:r>
      <w:r>
        <w:br/>
      </w:r>
      <w:r>
        <w:rPr>
          <w:rStyle w:val="NormalTok"/>
        </w:rPr>
        <w:t xml:space="preserve">       }</w:t>
      </w:r>
      <w:r>
        <w:rPr>
          <w:rStyle w:val="CommentTok"/>
        </w:rPr>
        <w:t># e</w:t>
      </w:r>
      <w:r>
        <w:rPr>
          <w:rStyle w:val="CommentTok"/>
        </w:rPr>
        <w:t>nd for 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visor)</w:t>
      </w:r>
      <w:r>
        <w:rPr>
          <w:rStyle w:val="OperatorTok"/>
        </w:rPr>
        <w:t>==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iter,</w:t>
      </w:r>
      <w:r>
        <w:rPr>
          <w:rStyle w:val="StringTok"/>
        </w:rPr>
        <w:t>"is a perfect numbe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) ## leave a blank space between number and string</w:t>
      </w:r>
      <w:r>
        <w:br/>
      </w:r>
      <w:r>
        <w:rPr>
          <w:rStyle w:val="NormalTok"/>
        </w:rPr>
        <w:t xml:space="preserve">    count&lt;-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rPr>
          <w:rStyle w:val="CommentTok"/>
        </w:rPr>
        <w:t>#end 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ter&lt;-i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rPr>
          <w:rStyle w:val="CommentTok"/>
        </w:rPr>
        <w:t>#end while loop</w:t>
      </w:r>
    </w:p>
    <w:p w14:paraId="67EE737A" w14:textId="77777777" w:rsidR="00443C7B" w:rsidRDefault="00CA75D2">
      <w:pPr>
        <w:pStyle w:val="SourceCode"/>
      </w:pPr>
      <w:r>
        <w:rPr>
          <w:rStyle w:val="VerbatimChar"/>
        </w:rPr>
        <w:t>## [1] "6 is a perfect number"</w:t>
      </w:r>
      <w:r>
        <w:br/>
      </w:r>
      <w:r>
        <w:rPr>
          <w:rStyle w:val="VerbatimChar"/>
        </w:rPr>
        <w:t>## [1] "28 is a perfect number"</w:t>
      </w:r>
    </w:p>
    <w:p w14:paraId="41D10D46" w14:textId="77777777" w:rsidR="00443C7B" w:rsidRDefault="00CA75D2">
      <w:pPr>
        <w:pStyle w:val="SourceCode"/>
      </w:pPr>
      <w:r>
        <w:rPr>
          <w:rStyle w:val="KeywordTok"/>
        </w:rPr>
        <w:t>date</w:t>
      </w:r>
      <w:r>
        <w:rPr>
          <w:rStyle w:val="NormalTok"/>
        </w:rPr>
        <w:t>()</w:t>
      </w:r>
    </w:p>
    <w:p w14:paraId="0BF71D3C" w14:textId="77777777" w:rsidR="00443C7B" w:rsidRDefault="00CA75D2">
      <w:pPr>
        <w:pStyle w:val="SourceCode"/>
      </w:pPr>
      <w:r>
        <w:rPr>
          <w:rStyle w:val="VerbatimChar"/>
        </w:rPr>
        <w:t>## [1] "Wed Jan  1 17:40:55 2020"</w:t>
      </w:r>
    </w:p>
    <w:p w14:paraId="2229425E" w14:textId="77777777" w:rsidR="00443C7B" w:rsidRDefault="00CA75D2">
      <w:pPr>
        <w:pStyle w:val="FirstParagraph"/>
      </w:pPr>
      <w:r>
        <w:t>1 sec</w:t>
      </w:r>
    </w:p>
    <w:p w14:paraId="23E3D323" w14:textId="77777777" w:rsidR="00443C7B" w:rsidRDefault="00CA75D2">
      <w:pPr>
        <w:pStyle w:val="Heading2"/>
      </w:pPr>
      <w:bookmarkStart w:id="7" w:name="question-2.b.2"/>
      <w:bookmarkEnd w:id="7"/>
      <w:r>
        <w:t>Question 2.b.2</w:t>
      </w:r>
    </w:p>
    <w:p w14:paraId="7627A806" w14:textId="77777777" w:rsidR="00443C7B" w:rsidRDefault="00CA75D2">
      <w:pPr>
        <w:pStyle w:val="FirstParagraph"/>
      </w:pPr>
      <w:r>
        <w:t>Solution:</w:t>
      </w:r>
    </w:p>
    <w:p w14:paraId="6A65E4DD" w14:textId="77777777" w:rsidR="00443C7B" w:rsidRDefault="00CA75D2">
      <w:pPr>
        <w:pStyle w:val="SourceCode"/>
      </w:pPr>
      <w:r>
        <w:rPr>
          <w:rStyle w:val="KeywordTok"/>
        </w:rPr>
        <w:t>date</w:t>
      </w:r>
      <w:r>
        <w:rPr>
          <w:rStyle w:val="NormalTok"/>
        </w:rPr>
        <w:t>()</w:t>
      </w:r>
    </w:p>
    <w:p w14:paraId="6209E7B2" w14:textId="77777777" w:rsidR="00443C7B" w:rsidRDefault="00CA75D2">
      <w:pPr>
        <w:pStyle w:val="SourceCode"/>
      </w:pPr>
      <w:r>
        <w:rPr>
          <w:rStyle w:val="VerbatimChar"/>
        </w:rPr>
        <w:lastRenderedPageBreak/>
        <w:t>## [1] "Wed Jan  1 17:40:55 2020"</w:t>
      </w:r>
    </w:p>
    <w:p w14:paraId="310A89B5" w14:textId="77777777" w:rsidR="00443C7B" w:rsidRDefault="00CA75D2">
      <w:pPr>
        <w:pStyle w:val="SourceCode"/>
      </w:pPr>
      <w:r>
        <w:rPr>
          <w:rStyle w:val="NormalTok"/>
        </w:rPr>
        <w:t>num.perfect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count&lt;-</w:t>
      </w:r>
      <w:r>
        <w:rPr>
          <w:rStyle w:val="DecValTok"/>
        </w:rPr>
        <w:t>1</w:t>
      </w:r>
      <w:r>
        <w:rPr>
          <w:rStyle w:val="NormalTok"/>
        </w:rPr>
        <w:t xml:space="preserve"> ## change the begin number to get first two perfect numb</w:t>
      </w:r>
      <w:r>
        <w:rPr>
          <w:rStyle w:val="NormalTok"/>
        </w:rPr>
        <w:t>er rather than first three perfect number</w:t>
      </w:r>
      <w:r>
        <w:br/>
      </w:r>
      <w:r>
        <w:rPr>
          <w:rStyle w:val="NormalTok"/>
        </w:rPr>
        <w:t>iter&lt;-</w:t>
      </w:r>
      <w:r>
        <w:rPr>
          <w:rStyle w:val="DecValTok"/>
        </w:rPr>
        <w:t>2</w:t>
      </w:r>
      <w:r>
        <w:br/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ount</w:t>
      </w:r>
      <w:r>
        <w:rPr>
          <w:rStyle w:val="OperatorTok"/>
        </w:rPr>
        <w:t>&lt;=</w:t>
      </w:r>
      <w:r>
        <w:rPr>
          <w:rStyle w:val="NormalTok"/>
        </w:rPr>
        <w:t>num.perfect){</w:t>
      </w:r>
      <w:r>
        <w:br/>
      </w:r>
      <w:r>
        <w:rPr>
          <w:rStyle w:val="NormalTok"/>
        </w:rPr>
        <w:t xml:space="preserve">  divisor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iter){ ## when i in 2:iter , i could be the divisor of iter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%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rPr>
          <w:rStyle w:val="OperatorTok"/>
        </w:rPr>
        <w:t>!=</w:t>
      </w:r>
      <w:r>
        <w:rPr>
          <w:rStyle w:val="NormalTok"/>
        </w:rPr>
        <w:t xml:space="preserve">i) ## the i could not be the iter in order to get correct sum of i </w:t>
      </w:r>
      <w:r>
        <w:br/>
      </w:r>
      <w:r>
        <w:rPr>
          <w:rStyle w:val="NormalTok"/>
        </w:rPr>
        <w:t xml:space="preserve">         divisor&lt;-</w:t>
      </w:r>
      <w:r>
        <w:rPr>
          <w:rStyle w:val="KeywordTok"/>
        </w:rPr>
        <w:t>c</w:t>
      </w:r>
      <w:r>
        <w:rPr>
          <w:rStyle w:val="NormalTok"/>
        </w:rPr>
        <w:t>(divisor,i)</w:t>
      </w:r>
      <w:r>
        <w:br/>
      </w:r>
      <w:r>
        <w:rPr>
          <w:rStyle w:val="NormalTok"/>
        </w:rPr>
        <w:t xml:space="preserve">         i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## add this line to iterrate add the i , and make this loop could be finished </w:t>
      </w:r>
      <w:r>
        <w:br/>
      </w:r>
      <w:r>
        <w:rPr>
          <w:rStyle w:val="NormalTok"/>
        </w:rPr>
        <w:t xml:space="preserve">       }</w:t>
      </w:r>
      <w:r>
        <w:rPr>
          <w:rStyle w:val="CommentTok"/>
        </w:rPr>
        <w:t># end for 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visor)</w:t>
      </w:r>
      <w:r>
        <w:rPr>
          <w:rStyle w:val="OperatorTok"/>
        </w:rPr>
        <w:t>==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iter,</w:t>
      </w:r>
      <w:r>
        <w:rPr>
          <w:rStyle w:val="StringTok"/>
        </w:rPr>
        <w:t>"is a perfect numbe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) ## leave a blank space between number and string</w:t>
      </w:r>
      <w:r>
        <w:br/>
      </w:r>
      <w:r>
        <w:rPr>
          <w:rStyle w:val="NormalTok"/>
        </w:rPr>
        <w:t xml:space="preserve">    count&lt;-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rPr>
          <w:rStyle w:val="CommentTok"/>
        </w:rPr>
        <w:t>#end 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ter&lt;-i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rPr>
          <w:rStyle w:val="CommentTok"/>
        </w:rPr>
        <w:t>#end while loop</w:t>
      </w:r>
    </w:p>
    <w:p w14:paraId="7C51A9C2" w14:textId="77777777" w:rsidR="00443C7B" w:rsidRDefault="00CA75D2">
      <w:pPr>
        <w:pStyle w:val="SourceCode"/>
      </w:pPr>
      <w:r>
        <w:rPr>
          <w:rStyle w:val="VerbatimChar"/>
        </w:rPr>
        <w:t>## [1] "6 is a perfect number"</w:t>
      </w:r>
      <w:r>
        <w:br/>
      </w:r>
      <w:r>
        <w:rPr>
          <w:rStyle w:val="VerbatimChar"/>
        </w:rPr>
        <w:t>## [1] "28 is a perfect number"</w:t>
      </w:r>
      <w:r>
        <w:br/>
      </w:r>
      <w:r>
        <w:rPr>
          <w:rStyle w:val="VerbatimChar"/>
        </w:rPr>
        <w:t>## [1] "496 is a perfect number"</w:t>
      </w:r>
      <w:r>
        <w:br/>
      </w:r>
      <w:r>
        <w:rPr>
          <w:rStyle w:val="VerbatimChar"/>
        </w:rPr>
        <w:t>## [1] "8128 is a perfect number"</w:t>
      </w:r>
    </w:p>
    <w:p w14:paraId="63EA82D7" w14:textId="77777777" w:rsidR="00443C7B" w:rsidRDefault="00CA75D2">
      <w:pPr>
        <w:pStyle w:val="SourceCode"/>
      </w:pPr>
      <w:r>
        <w:rPr>
          <w:rStyle w:val="KeywordTok"/>
        </w:rPr>
        <w:t>date</w:t>
      </w:r>
      <w:r>
        <w:rPr>
          <w:rStyle w:val="NormalTok"/>
        </w:rPr>
        <w:t>()</w:t>
      </w:r>
    </w:p>
    <w:p w14:paraId="36AA6C9D" w14:textId="77777777" w:rsidR="00443C7B" w:rsidRDefault="00CA75D2">
      <w:pPr>
        <w:pStyle w:val="SourceCode"/>
      </w:pPr>
      <w:r>
        <w:rPr>
          <w:rStyle w:val="VerbatimChar"/>
        </w:rPr>
        <w:t>## [1] "Wed Jan  1 17:41:06 2020"</w:t>
      </w:r>
    </w:p>
    <w:p w14:paraId="43159C33" w14:textId="77777777" w:rsidR="00443C7B" w:rsidRDefault="00CA75D2">
      <w:pPr>
        <w:pStyle w:val="SourceCode"/>
      </w:pPr>
      <w:r>
        <w:rPr>
          <w:rStyle w:val="NormalTok"/>
        </w:rPr>
        <w:t>v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>time.sec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.sec</w:t>
      </w:r>
    </w:p>
    <w:p w14:paraId="2F163036" w14:textId="77777777" w:rsidR="00443C7B" w:rsidRDefault="00CA75D2">
      <w:pPr>
        <w:pStyle w:val="SourceCode"/>
      </w:pPr>
      <w:r>
        <w:rPr>
          <w:rStyle w:val="VerbatimChar"/>
        </w:rPr>
        <w:t>## [1]  1  1  1 37</w:t>
      </w:r>
    </w:p>
    <w:p w14:paraId="01445FBD" w14:textId="77777777" w:rsidR="00443C7B" w:rsidRDefault="00CA75D2">
      <w:pPr>
        <w:pStyle w:val="SourceCode"/>
      </w:pPr>
      <w:r>
        <w:rPr>
          <w:rStyle w:val="NormalTok"/>
        </w:rPr>
        <w:t>runTime&lt;-</w:t>
      </w:r>
      <w:r>
        <w:rPr>
          <w:rStyle w:val="KeywordTok"/>
        </w:rPr>
        <w:t>cbind</w:t>
      </w:r>
      <w:r>
        <w:rPr>
          <w:rStyle w:val="NormalTok"/>
        </w:rPr>
        <w:t>(v,time.sec)</w:t>
      </w:r>
      <w:r>
        <w:br/>
      </w:r>
      <w:r>
        <w:rPr>
          <w:rStyle w:val="NormalTok"/>
        </w:rPr>
        <w:t>runTime</w:t>
      </w:r>
    </w:p>
    <w:p w14:paraId="37197A27" w14:textId="77777777" w:rsidR="00443C7B" w:rsidRDefault="00CA75D2">
      <w:pPr>
        <w:pStyle w:val="SourceCode"/>
      </w:pPr>
      <w:r>
        <w:rPr>
          <w:rStyle w:val="VerbatimChar"/>
        </w:rPr>
        <w:t>##      v time.sec</w:t>
      </w:r>
      <w:r>
        <w:br/>
      </w:r>
      <w:r>
        <w:rPr>
          <w:rStyle w:val="VerbatimChar"/>
        </w:rPr>
        <w:t>## [1,] 1        1</w:t>
      </w:r>
      <w:r>
        <w:br/>
      </w:r>
      <w:r>
        <w:rPr>
          <w:rStyle w:val="VerbatimChar"/>
        </w:rPr>
        <w:t>## [2,] 2        1</w:t>
      </w:r>
      <w:r>
        <w:br/>
      </w:r>
      <w:r>
        <w:rPr>
          <w:rStyle w:val="VerbatimChar"/>
        </w:rPr>
        <w:t>## [3,] 3        1</w:t>
      </w:r>
      <w:r>
        <w:br/>
      </w:r>
      <w:r>
        <w:rPr>
          <w:rStyle w:val="VerbatimChar"/>
        </w:rPr>
        <w:t>## [4,] 4       37</w:t>
      </w:r>
    </w:p>
    <w:p w14:paraId="676FEF40" w14:textId="77777777" w:rsidR="00443C7B" w:rsidRDefault="00CA75D2">
      <w:pPr>
        <w:pStyle w:val="SourceCode"/>
      </w:pPr>
      <w:r>
        <w:rPr>
          <w:rStyle w:val="KeywordTok"/>
        </w:rPr>
        <w:lastRenderedPageBreak/>
        <w:t>colnames</w:t>
      </w:r>
      <w:r>
        <w:rPr>
          <w:rStyle w:val="NormalTok"/>
        </w:rPr>
        <w:t>(runTim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.perfect number"</w:t>
      </w:r>
      <w:r>
        <w:rPr>
          <w:rStyle w:val="NormalTok"/>
        </w:rPr>
        <w:t xml:space="preserve">, </w:t>
      </w:r>
      <w:r>
        <w:rPr>
          <w:rStyle w:val="StringTok"/>
        </w:rPr>
        <w:t>"waiting time (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Time</w:t>
      </w:r>
    </w:p>
    <w:p w14:paraId="4C3A61AF" w14:textId="77777777" w:rsidR="00443C7B" w:rsidRDefault="00CA75D2">
      <w:pPr>
        <w:pStyle w:val="SourceCode"/>
      </w:pPr>
      <w:r>
        <w:rPr>
          <w:rStyle w:val="VerbatimChar"/>
        </w:rPr>
        <w:t>##      No.perfect number waiting time (s)</w:t>
      </w:r>
      <w:r>
        <w:br/>
      </w:r>
      <w:r>
        <w:rPr>
          <w:rStyle w:val="VerbatimChar"/>
        </w:rPr>
        <w:t>## [1,]                 1                1</w:t>
      </w:r>
      <w:r>
        <w:br/>
      </w:r>
      <w:r>
        <w:rPr>
          <w:rStyle w:val="VerbatimChar"/>
        </w:rPr>
        <w:t>## [2,]                 2                1</w:t>
      </w:r>
      <w:r>
        <w:br/>
      </w:r>
      <w:r>
        <w:rPr>
          <w:rStyle w:val="VerbatimChar"/>
        </w:rPr>
        <w:t xml:space="preserve">## [3,]          </w:t>
      </w:r>
      <w:r>
        <w:rPr>
          <w:rStyle w:val="VerbatimChar"/>
        </w:rPr>
        <w:t xml:space="preserve">       3                1</w:t>
      </w:r>
      <w:r>
        <w:br/>
      </w:r>
      <w:r>
        <w:rPr>
          <w:rStyle w:val="VerbatimChar"/>
        </w:rPr>
        <w:t>## [4,]                 4               37</w:t>
      </w:r>
    </w:p>
    <w:p w14:paraId="76C264F1" w14:textId="77777777" w:rsidR="00443C7B" w:rsidRDefault="00CA75D2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 xml:space="preserve">(runTime, </w:t>
      </w:r>
      <w:r>
        <w:rPr>
          <w:rStyle w:val="DataTypeTok"/>
        </w:rPr>
        <w:t>caption=</w:t>
      </w:r>
      <w:r>
        <w:rPr>
          <w:rStyle w:val="StringTok"/>
        </w:rPr>
        <w:t>"Run Time Result"</w:t>
      </w:r>
      <w:r>
        <w:rPr>
          <w:rStyle w:val="NormalTok"/>
        </w:rPr>
        <w:t>)</w:t>
      </w:r>
    </w:p>
    <w:p w14:paraId="1AA760BF" w14:textId="77777777" w:rsidR="00443C7B" w:rsidRDefault="00CA75D2">
      <w:pPr>
        <w:pStyle w:val="TableCaption"/>
      </w:pPr>
      <w:r>
        <w:t>Run Time Result</w:t>
      </w:r>
    </w:p>
    <w:tbl>
      <w:tblPr>
        <w:tblW w:w="0" w:type="pct"/>
        <w:tblLook w:val="07E0" w:firstRow="1" w:lastRow="1" w:firstColumn="1" w:lastColumn="1" w:noHBand="1" w:noVBand="1"/>
        <w:tblCaption w:val="Run Time Result"/>
      </w:tblPr>
      <w:tblGrid>
        <w:gridCol w:w="2150"/>
        <w:gridCol w:w="1843"/>
      </w:tblGrid>
      <w:tr w:rsidR="00443C7B" w14:paraId="0DB91E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74825" w14:textId="77777777" w:rsidR="00443C7B" w:rsidRDefault="00CA75D2">
            <w:pPr>
              <w:pStyle w:val="Compact"/>
              <w:jc w:val="right"/>
            </w:pPr>
            <w:r>
              <w:t>No.perfect 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7753B" w14:textId="77777777" w:rsidR="00443C7B" w:rsidRDefault="00CA75D2">
            <w:pPr>
              <w:pStyle w:val="Compact"/>
              <w:jc w:val="right"/>
            </w:pPr>
            <w:r>
              <w:t>waiting time (s)</w:t>
            </w:r>
          </w:p>
        </w:tc>
      </w:tr>
      <w:tr w:rsidR="00443C7B" w14:paraId="14789109" w14:textId="77777777">
        <w:tc>
          <w:tcPr>
            <w:tcW w:w="0" w:type="auto"/>
          </w:tcPr>
          <w:p w14:paraId="11CDDB81" w14:textId="77777777" w:rsidR="00443C7B" w:rsidRDefault="00CA75D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6AACEC" w14:textId="77777777" w:rsidR="00443C7B" w:rsidRDefault="00CA75D2">
            <w:pPr>
              <w:pStyle w:val="Compact"/>
              <w:jc w:val="right"/>
            </w:pPr>
            <w:r>
              <w:t>1</w:t>
            </w:r>
          </w:p>
        </w:tc>
      </w:tr>
      <w:tr w:rsidR="00443C7B" w14:paraId="7E9027FE" w14:textId="77777777">
        <w:tc>
          <w:tcPr>
            <w:tcW w:w="0" w:type="auto"/>
          </w:tcPr>
          <w:p w14:paraId="7060BBB1" w14:textId="77777777" w:rsidR="00443C7B" w:rsidRDefault="00CA75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0D62B2" w14:textId="77777777" w:rsidR="00443C7B" w:rsidRDefault="00CA75D2">
            <w:pPr>
              <w:pStyle w:val="Compact"/>
              <w:jc w:val="right"/>
            </w:pPr>
            <w:r>
              <w:t>1</w:t>
            </w:r>
          </w:p>
        </w:tc>
      </w:tr>
      <w:tr w:rsidR="00443C7B" w14:paraId="088ABA37" w14:textId="77777777">
        <w:tc>
          <w:tcPr>
            <w:tcW w:w="0" w:type="auto"/>
          </w:tcPr>
          <w:p w14:paraId="7B5B3999" w14:textId="77777777" w:rsidR="00443C7B" w:rsidRDefault="00CA75D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5BDAC5F" w14:textId="77777777" w:rsidR="00443C7B" w:rsidRDefault="00CA75D2">
            <w:pPr>
              <w:pStyle w:val="Compact"/>
              <w:jc w:val="right"/>
            </w:pPr>
            <w:r>
              <w:t>1</w:t>
            </w:r>
          </w:p>
        </w:tc>
      </w:tr>
      <w:tr w:rsidR="00443C7B" w14:paraId="64437D1E" w14:textId="77777777">
        <w:tc>
          <w:tcPr>
            <w:tcW w:w="0" w:type="auto"/>
          </w:tcPr>
          <w:p w14:paraId="4D1693A4" w14:textId="77777777" w:rsidR="00443C7B" w:rsidRDefault="00CA75D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62AD53D" w14:textId="77777777" w:rsidR="00443C7B" w:rsidRDefault="00CA75D2">
            <w:pPr>
              <w:pStyle w:val="Compact"/>
              <w:jc w:val="right"/>
            </w:pPr>
            <w:r>
              <w:t>37</w:t>
            </w:r>
          </w:p>
        </w:tc>
      </w:tr>
    </w:tbl>
    <w:p w14:paraId="0C23E0C3" w14:textId="77777777" w:rsidR="00443C7B" w:rsidRDefault="00CA75D2">
      <w:pPr>
        <w:pStyle w:val="BodyText"/>
      </w:pPr>
      <w:r>
        <w:t>[1] “Sat Sep 15 00:27:16 2018” [1] “</w:t>
      </w:r>
      <w:r>
        <w:t>6 is a perfect number” [1] “28 is a perfect number” [1] “496 is a perfect number” [1] “8128 is a perfect number” [1] “Sat Sep 15 00:28:04 2018”</w:t>
      </w:r>
    </w:p>
    <w:p w14:paraId="57724BCA" w14:textId="77777777" w:rsidR="00443C7B" w:rsidRDefault="00CA75D2">
      <w:pPr>
        <w:pStyle w:val="Heading2"/>
      </w:pPr>
      <w:bookmarkStart w:id="8" w:name="question-2.c"/>
      <w:bookmarkEnd w:id="8"/>
      <w:r>
        <w:t>Question 2.c</w:t>
      </w:r>
    </w:p>
    <w:p w14:paraId="56D27200" w14:textId="77777777" w:rsidR="00443C7B" w:rsidRDefault="00CA75D2">
      <w:pPr>
        <w:pStyle w:val="FirstParagraph"/>
      </w:pPr>
      <w:r>
        <w:t>Solution:</w:t>
      </w:r>
    </w:p>
    <w:p w14:paraId="626C603C" w14:textId="77777777" w:rsidR="00443C7B" w:rsidRDefault="00CA75D2">
      <w:pPr>
        <w:pStyle w:val="SourceCode"/>
      </w:pPr>
      <w:r>
        <w:rPr>
          <w:rStyle w:val="NormalTok"/>
        </w:rPr>
        <w:t>theme.info &lt;-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x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>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perfect numbers discove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lengt</w:t>
      </w:r>
      <w:r>
        <w:rPr>
          <w:rStyle w:val="StringTok"/>
        </w:rPr>
        <w:t>h of time (in second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mulative Run Times to Discover Perfect Nu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heme.info</w:t>
      </w:r>
    </w:p>
    <w:p w14:paraId="72B4CFC3" w14:textId="77777777" w:rsidR="00443C7B" w:rsidRDefault="00CA75D2">
      <w:pPr>
        <w:pStyle w:val="FirstParagraph"/>
      </w:pPr>
      <w:r>
        <w:rPr>
          <w:noProof/>
        </w:rPr>
        <w:lastRenderedPageBreak/>
        <w:drawing>
          <wp:inline distT="0" distB="0" distL="0" distR="0" wp14:anchorId="7FA25554" wp14:editId="11B068F6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uwen-Suyi-WuAssignment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3503F" w14:textId="77777777" w:rsidR="00443C7B" w:rsidRDefault="00CA75D2">
      <w:pPr>
        <w:pStyle w:val="SourceCode"/>
      </w:pPr>
      <w:r>
        <w:rPr>
          <w:rStyle w:val="VerbatimChar"/>
        </w:rPr>
        <w:t>## NULL</w:t>
      </w:r>
    </w:p>
    <w:p w14:paraId="377A43A6" w14:textId="77777777" w:rsidR="00443C7B" w:rsidRDefault="00CA75D2">
      <w:pPr>
        <w:pStyle w:val="FirstParagraph"/>
      </w:pPr>
      <w:r>
        <w:t>Not Linear, it seems exponent function.</w:t>
      </w:r>
    </w:p>
    <w:p w14:paraId="68820B13" w14:textId="77777777" w:rsidR="00443C7B" w:rsidRDefault="00CA75D2">
      <w:pPr>
        <w:pStyle w:val="Heading2"/>
      </w:pPr>
      <w:bookmarkStart w:id="9" w:name="question-3.a"/>
      <w:bookmarkEnd w:id="9"/>
      <w:r>
        <w:t>Question 3.a</w:t>
      </w:r>
    </w:p>
    <w:p w14:paraId="5FEFB496" w14:textId="77777777" w:rsidR="00443C7B" w:rsidRDefault="00CA75D2">
      <w:pPr>
        <w:pStyle w:val="FirstParagraph"/>
      </w:pPr>
      <w:r>
        <w:t>Solution:</w:t>
      </w:r>
    </w:p>
    <w:p w14:paraId="09EFD2C9" w14:textId="77777777" w:rsidR="00443C7B" w:rsidRDefault="00CA75D2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 </w:t>
      </w:r>
      <w:r>
        <w:br/>
      </w:r>
      <w:r>
        <w:rPr>
          <w:rStyle w:val="NormalTok"/>
        </w:rPr>
        <w:t>sum.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</w:t>
      </w:r>
    </w:p>
    <w:p w14:paraId="507618E6" w14:textId="77777777" w:rsidR="00443C7B" w:rsidRDefault="00CA75D2">
      <w:pPr>
        <w:pStyle w:val="SourceCode"/>
      </w:pPr>
      <w:r>
        <w:rPr>
          <w:rStyle w:val="VerbatimChar"/>
        </w:rPr>
        <w:t>## [1]  4 67  3</w:t>
      </w:r>
    </w:p>
    <w:p w14:paraId="5DA60C04" w14:textId="77777777" w:rsidR="00443C7B" w:rsidRDefault="00CA75D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m.x&lt;-</w:t>
      </w:r>
      <w:r>
        <w:rPr>
          <w:rStyle w:val="OtherTok"/>
        </w:rPr>
        <w:t>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.x&lt;-sum.x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geometric.mean&lt;-sum.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>geometric.mean</w:t>
      </w:r>
    </w:p>
    <w:p w14:paraId="4627D4D6" w14:textId="77777777" w:rsidR="00443C7B" w:rsidRDefault="00CA75D2">
      <w:pPr>
        <w:pStyle w:val="SourceCode"/>
      </w:pPr>
      <w:r>
        <w:rPr>
          <w:rStyle w:val="VerbatimChar"/>
        </w:rPr>
        <w:t>## [1] 9.298624</w:t>
      </w:r>
    </w:p>
    <w:p w14:paraId="011CF85A" w14:textId="77777777" w:rsidR="00443C7B" w:rsidRDefault="00CA75D2">
      <w:pPr>
        <w:pStyle w:val="Heading2"/>
      </w:pPr>
      <w:bookmarkStart w:id="10" w:name="question-3.b.1"/>
      <w:bookmarkEnd w:id="10"/>
      <w:r>
        <w:t>Question 3.b.1</w:t>
      </w:r>
    </w:p>
    <w:p w14:paraId="4F7049AB" w14:textId="77777777" w:rsidR="00443C7B" w:rsidRDefault="00CA75D2">
      <w:pPr>
        <w:pStyle w:val="FirstParagraph"/>
      </w:pPr>
      <w:r>
        <w:t>Solution:</w:t>
      </w:r>
    </w:p>
    <w:p w14:paraId="21C70F13" w14:textId="77777777" w:rsidR="00443C7B" w:rsidRDefault="00CA75D2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 </w:t>
      </w:r>
      <w:r>
        <w:br/>
      </w:r>
      <w:r>
        <w:rPr>
          <w:rStyle w:val="NormalTok"/>
        </w:rPr>
        <w:t>sum.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</w:t>
      </w:r>
    </w:p>
    <w:p w14:paraId="6C9A04B2" w14:textId="77777777" w:rsidR="00443C7B" w:rsidRDefault="00CA75D2">
      <w:pPr>
        <w:pStyle w:val="SourceCode"/>
      </w:pPr>
      <w:r>
        <w:rPr>
          <w:rStyle w:val="VerbatimChar"/>
        </w:rPr>
        <w:t>## [1]  4 67  3</w:t>
      </w:r>
    </w:p>
    <w:p w14:paraId="6BB314BA" w14:textId="77777777" w:rsidR="00443C7B" w:rsidRDefault="00CA75D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m.x&lt;-</w:t>
      </w:r>
      <w:r>
        <w:rPr>
          <w:rStyle w:val="OtherTok"/>
        </w:rPr>
        <w:t>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.x&lt;-sum.x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geometric.mean&lt;-sum.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>geometric.mean</w:t>
      </w:r>
    </w:p>
    <w:p w14:paraId="502F0B58" w14:textId="77777777" w:rsidR="00443C7B" w:rsidRDefault="00CA75D2">
      <w:pPr>
        <w:pStyle w:val="SourceCode"/>
      </w:pPr>
      <w:r>
        <w:rPr>
          <w:rStyle w:val="VerbatimChar"/>
        </w:rPr>
        <w:t>## [1] 9.298624</w:t>
      </w:r>
    </w:p>
    <w:p w14:paraId="37D31ED6" w14:textId="77777777" w:rsidR="00443C7B" w:rsidRDefault="00CA75D2">
      <w:pPr>
        <w:pStyle w:val="Heading2"/>
      </w:pPr>
      <w:bookmarkStart w:id="11" w:name="question-3.b.2"/>
      <w:bookmarkEnd w:id="11"/>
      <w:r>
        <w:t>Quest</w:t>
      </w:r>
      <w:r>
        <w:t>ion 3.b.2</w:t>
      </w:r>
    </w:p>
    <w:p w14:paraId="3952D8DA" w14:textId="77777777" w:rsidR="00443C7B" w:rsidRDefault="00CA75D2">
      <w:pPr>
        <w:pStyle w:val="FirstParagraph"/>
      </w:pPr>
      <w:r>
        <w:t>Solution:</w:t>
      </w:r>
    </w:p>
    <w:p w14:paraId="3A55E642" w14:textId="77777777" w:rsidR="00443C7B" w:rsidRDefault="00CA75D2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 </w:t>
      </w:r>
      <w:r>
        <w:br/>
      </w:r>
      <w:r>
        <w:rPr>
          <w:rStyle w:val="NormalTok"/>
        </w:rPr>
        <w:t>sum.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</w:t>
      </w:r>
    </w:p>
    <w:p w14:paraId="0C6F3B43" w14:textId="77777777" w:rsidR="00443C7B" w:rsidRDefault="00CA75D2">
      <w:pPr>
        <w:pStyle w:val="SourceCode"/>
      </w:pPr>
      <w:r>
        <w:rPr>
          <w:rStyle w:val="VerbatimChar"/>
        </w:rPr>
        <w:t>## [1] 0 6</w:t>
      </w:r>
    </w:p>
    <w:p w14:paraId="22411F2E" w14:textId="77777777" w:rsidR="00443C7B" w:rsidRDefault="00CA75D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m.x&lt;-</w:t>
      </w:r>
      <w:r>
        <w:rPr>
          <w:rStyle w:val="OtherTok"/>
        </w:rPr>
        <w:t>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.x&lt;-sum.x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 w14:paraId="3755F723" w14:textId="77777777" w:rsidR="00443C7B" w:rsidRDefault="00CA75D2">
      <w:pPr>
        <w:pStyle w:val="SourceCode"/>
      </w:pPr>
      <w:r>
        <w:rPr>
          <w:rStyle w:val="VerbatimChar"/>
        </w:rPr>
        <w:t>## [1] "error"</w:t>
      </w:r>
    </w:p>
    <w:p w14:paraId="77F6C1DE" w14:textId="77777777" w:rsidR="00443C7B" w:rsidRDefault="00CA75D2">
      <w:pPr>
        <w:pStyle w:val="SourceCode"/>
      </w:pPr>
      <w:r>
        <w:rPr>
          <w:rStyle w:val="NormalTok"/>
        </w:rPr>
        <w:t>geometric.mean&lt;-sum.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>geometric.mean</w:t>
      </w:r>
    </w:p>
    <w:p w14:paraId="50785EC7" w14:textId="77777777" w:rsidR="00443C7B" w:rsidRDefault="00CA75D2">
      <w:pPr>
        <w:pStyle w:val="SourceCode"/>
      </w:pPr>
      <w:r>
        <w:rPr>
          <w:rStyle w:val="VerbatimChar"/>
        </w:rPr>
        <w:t>## [1] NaN</w:t>
      </w:r>
    </w:p>
    <w:p w14:paraId="34D8DF52" w14:textId="77777777" w:rsidR="00443C7B" w:rsidRDefault="00CA75D2">
      <w:pPr>
        <w:pStyle w:val="Heading2"/>
      </w:pPr>
      <w:bookmarkStart w:id="12" w:name="question-3.b.3"/>
      <w:bookmarkEnd w:id="12"/>
      <w:r>
        <w:t>Question 3.b.3</w:t>
      </w:r>
    </w:p>
    <w:p w14:paraId="7EFC1D42" w14:textId="77777777" w:rsidR="00443C7B" w:rsidRDefault="00CA75D2">
      <w:pPr>
        <w:pStyle w:val="FirstParagraph"/>
      </w:pPr>
      <w:r>
        <w:t>Solution:</w:t>
      </w:r>
    </w:p>
    <w:p w14:paraId="28FB7054" w14:textId="77777777" w:rsidR="00443C7B" w:rsidRDefault="00CA75D2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 </w:t>
      </w:r>
      <w:r>
        <w:br/>
      </w:r>
      <w:r>
        <w:rPr>
          <w:rStyle w:val="NormalTok"/>
        </w:rPr>
        <w:t>sum.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</w:t>
      </w:r>
    </w:p>
    <w:p w14:paraId="51110A06" w14:textId="77777777" w:rsidR="00443C7B" w:rsidRDefault="00CA75D2">
      <w:pPr>
        <w:pStyle w:val="SourceCode"/>
      </w:pPr>
      <w:r>
        <w:rPr>
          <w:rStyle w:val="VerbatimChar"/>
        </w:rPr>
        <w:t>## [1]  67   3 Inf</w:t>
      </w:r>
    </w:p>
    <w:p w14:paraId="15BA7B46" w14:textId="77777777" w:rsidR="00443C7B" w:rsidRDefault="00CA75D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m.x&lt;-</w:t>
      </w:r>
      <w:r>
        <w:rPr>
          <w:rStyle w:val="OtherTok"/>
        </w:rPr>
        <w:t>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.x&lt;-sum.x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geometric.mean&lt;-sum.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>geometric.mean</w:t>
      </w:r>
    </w:p>
    <w:p w14:paraId="2E17DFE8" w14:textId="77777777" w:rsidR="00443C7B" w:rsidRDefault="00CA75D2">
      <w:pPr>
        <w:pStyle w:val="SourceCode"/>
      </w:pPr>
      <w:r>
        <w:rPr>
          <w:rStyle w:val="VerbatimChar"/>
        </w:rPr>
        <w:t>## [1] Inf</w:t>
      </w:r>
    </w:p>
    <w:p w14:paraId="64F598F3" w14:textId="77777777" w:rsidR="00443C7B" w:rsidRDefault="00CA75D2">
      <w:pPr>
        <w:pStyle w:val="Heading2"/>
      </w:pPr>
      <w:bookmarkStart w:id="13" w:name="question-3.b.4"/>
      <w:bookmarkEnd w:id="13"/>
      <w:r>
        <w:t>Question 3.b.4</w:t>
      </w:r>
    </w:p>
    <w:p w14:paraId="3CF9A208" w14:textId="77777777" w:rsidR="00443C7B" w:rsidRDefault="00CA75D2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 </w:t>
      </w:r>
      <w:r>
        <w:br/>
      </w:r>
      <w:r>
        <w:rPr>
          <w:rStyle w:val="NormalTok"/>
        </w:rPr>
        <w:t>sum.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</w:t>
      </w:r>
    </w:p>
    <w:p w14:paraId="4FC9DB21" w14:textId="77777777" w:rsidR="00443C7B" w:rsidRDefault="00CA75D2">
      <w:pPr>
        <w:pStyle w:val="SourceCode"/>
      </w:pPr>
      <w:r>
        <w:rPr>
          <w:rStyle w:val="VerbatimChar"/>
        </w:rPr>
        <w:t>## [1]   67    3 -Inf</w:t>
      </w:r>
    </w:p>
    <w:p w14:paraId="0DE8731C" w14:textId="77777777" w:rsidR="00443C7B" w:rsidRDefault="00CA75D2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m.x&lt;-</w:t>
      </w:r>
      <w:r>
        <w:rPr>
          <w:rStyle w:val="OtherTok"/>
        </w:rPr>
        <w:t>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.x&lt;-sum.x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 w14:paraId="29949ECA" w14:textId="77777777" w:rsidR="00443C7B" w:rsidRDefault="00CA75D2">
      <w:pPr>
        <w:pStyle w:val="SourceCode"/>
      </w:pPr>
      <w:r>
        <w:rPr>
          <w:rStyle w:val="VerbatimChar"/>
        </w:rPr>
        <w:t>## [1] "error"</w:t>
      </w:r>
    </w:p>
    <w:p w14:paraId="459C65E7" w14:textId="77777777" w:rsidR="00443C7B" w:rsidRDefault="00CA75D2">
      <w:pPr>
        <w:pStyle w:val="SourceCode"/>
      </w:pPr>
      <w:r>
        <w:rPr>
          <w:rStyle w:val="NormalTok"/>
        </w:rPr>
        <w:t>geometric.mean&lt;-sum.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>geometric.mean</w:t>
      </w:r>
    </w:p>
    <w:p w14:paraId="1BFE2371" w14:textId="77777777" w:rsidR="00443C7B" w:rsidRDefault="00CA75D2">
      <w:pPr>
        <w:pStyle w:val="SourceCode"/>
      </w:pPr>
      <w:r>
        <w:rPr>
          <w:rStyle w:val="VerbatimChar"/>
        </w:rPr>
        <w:t>## [1] NaN</w:t>
      </w:r>
    </w:p>
    <w:sectPr w:rsidR="00443C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0EDF1" w14:textId="77777777" w:rsidR="00CA75D2" w:rsidRDefault="00CA75D2">
      <w:pPr>
        <w:spacing w:after="0"/>
      </w:pPr>
      <w:r>
        <w:separator/>
      </w:r>
    </w:p>
  </w:endnote>
  <w:endnote w:type="continuationSeparator" w:id="0">
    <w:p w14:paraId="306E78C1" w14:textId="77777777" w:rsidR="00CA75D2" w:rsidRDefault="00CA7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6A960" w14:textId="77777777" w:rsidR="00CA75D2" w:rsidRDefault="00CA75D2">
      <w:r>
        <w:separator/>
      </w:r>
    </w:p>
  </w:footnote>
  <w:footnote w:type="continuationSeparator" w:id="0">
    <w:p w14:paraId="566558A3" w14:textId="77777777" w:rsidR="00CA75D2" w:rsidRDefault="00CA7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385756"/>
    <w:multiLevelType w:val="multilevel"/>
    <w:tmpl w:val="F594C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8946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3C7B"/>
    <w:rsid w:val="004E29B3"/>
    <w:rsid w:val="00590D07"/>
    <w:rsid w:val="00784D58"/>
    <w:rsid w:val="008650E1"/>
    <w:rsid w:val="008D6863"/>
    <w:rsid w:val="00B86B75"/>
    <w:rsid w:val="00BC48D5"/>
    <w:rsid w:val="00C36279"/>
    <w:rsid w:val="00CA75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8577A9"/>
  <w15:docId w15:val="{401747D9-EFAE-954E-B11B-667B9F5DF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957</Words>
  <Characters>5457</Characters>
  <Application>Microsoft Office Word</Application>
  <DocSecurity>0</DocSecurity>
  <Lines>45</Lines>
  <Paragraphs>12</Paragraphs>
  <ScaleCrop>false</ScaleCrop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Yuwen (Suyi) Wu(A16770560), 330-530PM</dc:creator>
  <cp:lastModifiedBy>Yuwen Wu</cp:lastModifiedBy>
  <cp:revision>2</cp:revision>
  <dcterms:created xsi:type="dcterms:W3CDTF">2020-01-01T22:41:00Z</dcterms:created>
  <dcterms:modified xsi:type="dcterms:W3CDTF">2020-01-01T22:44:00Z</dcterms:modified>
</cp:coreProperties>
</file>